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7B720" w14:textId="059CE9F9" w:rsidR="0003397B" w:rsidRDefault="00F54BE3">
      <w:r w:rsidRPr="00F54BE3">
        <w:rPr>
          <w:noProof/>
        </w:rPr>
        <w:drawing>
          <wp:inline distT="0" distB="0" distL="0" distR="0" wp14:anchorId="4B320057" wp14:editId="3B109124">
            <wp:extent cx="5731510" cy="15767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8AB67" w14:textId="26E976D5" w:rsidR="00F54BE3" w:rsidRDefault="00F54BE3"/>
    <w:p w14:paraId="3090AF6E" w14:textId="05B8EFB9" w:rsidR="007B475E" w:rsidRPr="00E63E9D" w:rsidRDefault="00AF4D8C" w:rsidP="00E63E9D">
      <w:pPr>
        <w:spacing w:line="276" w:lineRule="auto"/>
        <w:jc w:val="both"/>
        <w:rPr>
          <w:rFonts w:ascii="Open Sans" w:hAnsi="Open Sans"/>
        </w:rPr>
      </w:pPr>
      <w:r w:rsidRPr="00E63E9D">
        <w:rPr>
          <w:rFonts w:ascii="Open Sans" w:hAnsi="Open Sans"/>
        </w:rPr>
        <w:t xml:space="preserve">Answer to the first question (1a), </w:t>
      </w:r>
      <w:r w:rsidR="004918C4" w:rsidRPr="00E63E9D">
        <w:rPr>
          <w:rFonts w:ascii="Open Sans" w:hAnsi="Open Sans"/>
        </w:rPr>
        <w:t>I have create</w:t>
      </w:r>
      <w:r w:rsidR="00DC17D7" w:rsidRPr="00E63E9D">
        <w:rPr>
          <w:rFonts w:ascii="Open Sans" w:hAnsi="Open Sans"/>
        </w:rPr>
        <w:t>d</w:t>
      </w:r>
      <w:r w:rsidR="004918C4" w:rsidRPr="00E63E9D">
        <w:rPr>
          <w:rFonts w:ascii="Open Sans" w:hAnsi="Open Sans"/>
        </w:rPr>
        <w:t xml:space="preserve"> the model (use sheet 1 in excel file)</w:t>
      </w:r>
      <w:r w:rsidR="003737ED" w:rsidRPr="00E63E9D">
        <w:rPr>
          <w:rFonts w:ascii="Open Sans" w:hAnsi="Open Sans"/>
        </w:rPr>
        <w:t xml:space="preserve"> where user click the button (</w:t>
      </w:r>
      <w:r w:rsidR="00AA02BE" w:rsidRPr="00E63E9D">
        <w:rPr>
          <w:rFonts w:ascii="Open Sans" w:hAnsi="Open Sans"/>
        </w:rPr>
        <w:t xml:space="preserve">i.e., </w:t>
      </w:r>
      <w:r w:rsidR="003737ED" w:rsidRPr="00E63E9D">
        <w:rPr>
          <w:rFonts w:ascii="Open Sans" w:hAnsi="Open Sans"/>
        </w:rPr>
        <w:t>permutation, smallest, and biggest)</w:t>
      </w:r>
      <w:r w:rsidR="00294D15" w:rsidRPr="00E63E9D">
        <w:rPr>
          <w:rFonts w:ascii="Open Sans" w:hAnsi="Open Sans"/>
        </w:rPr>
        <w:t xml:space="preserve"> and the message or input box open</w:t>
      </w:r>
      <w:r w:rsidR="00F830EC" w:rsidRPr="00E63E9D">
        <w:rPr>
          <w:rFonts w:ascii="Open Sans" w:hAnsi="Open Sans"/>
        </w:rPr>
        <w:t xml:space="preserve">. </w:t>
      </w:r>
      <w:r w:rsidR="00020103" w:rsidRPr="00E63E9D">
        <w:rPr>
          <w:rFonts w:ascii="Open Sans" w:hAnsi="Open Sans"/>
        </w:rPr>
        <w:t>In this message box user give the six digit</w:t>
      </w:r>
      <w:r w:rsidR="00415A53" w:rsidRPr="00E63E9D">
        <w:rPr>
          <w:rFonts w:ascii="Open Sans" w:hAnsi="Open Sans"/>
        </w:rPr>
        <w:t>s</w:t>
      </w:r>
      <w:r w:rsidR="00020103" w:rsidRPr="00E63E9D">
        <w:rPr>
          <w:rFonts w:ascii="Open Sans" w:hAnsi="Open Sans"/>
        </w:rPr>
        <w:t xml:space="preserve"> number </w:t>
      </w:r>
      <w:r w:rsidR="00415A53" w:rsidRPr="00E63E9D">
        <w:rPr>
          <w:rFonts w:ascii="Open Sans" w:hAnsi="Open Sans"/>
        </w:rPr>
        <w:t xml:space="preserve">and after that one more input required which is target value of the six </w:t>
      </w:r>
      <w:r w:rsidR="009B661B" w:rsidRPr="00E63E9D">
        <w:rPr>
          <w:rFonts w:ascii="Open Sans" w:hAnsi="Open Sans"/>
        </w:rPr>
        <w:t xml:space="preserve">digits. </w:t>
      </w:r>
      <w:r w:rsidR="00E029F5" w:rsidRPr="00E63E9D">
        <w:rPr>
          <w:rFonts w:ascii="Open Sans" w:hAnsi="Open Sans"/>
        </w:rPr>
        <w:t>Once user provide correctly input in the message box, target value displays at the top in the same sheet of excel.</w:t>
      </w:r>
    </w:p>
    <w:p w14:paraId="4303B3EE" w14:textId="77777777" w:rsidR="00206F15" w:rsidRPr="00E63E9D" w:rsidRDefault="00C9666B" w:rsidP="00E63E9D">
      <w:pPr>
        <w:spacing w:line="276" w:lineRule="auto"/>
        <w:jc w:val="both"/>
        <w:rPr>
          <w:rFonts w:ascii="Open Sans" w:hAnsi="Open Sans"/>
        </w:rPr>
      </w:pPr>
      <w:r w:rsidRPr="00E63E9D">
        <w:rPr>
          <w:rFonts w:ascii="Open Sans" w:hAnsi="Open Sans"/>
        </w:rPr>
        <w:t>In the excel sheet,</w:t>
      </w:r>
      <w:r w:rsidR="00EB2CA0" w:rsidRPr="00E63E9D">
        <w:rPr>
          <w:rFonts w:ascii="Open Sans" w:hAnsi="Open Sans"/>
        </w:rPr>
        <w:t xml:space="preserve"> there are three b</w:t>
      </w:r>
      <w:r w:rsidR="00FD2393" w:rsidRPr="00E63E9D">
        <w:rPr>
          <w:rFonts w:ascii="Open Sans" w:hAnsi="Open Sans"/>
        </w:rPr>
        <w:t>uttons</w:t>
      </w:r>
      <w:r w:rsidR="00EB2CA0" w:rsidRPr="00E63E9D">
        <w:rPr>
          <w:rFonts w:ascii="Open Sans" w:hAnsi="Open Sans"/>
        </w:rPr>
        <w:t xml:space="preserve"> and </w:t>
      </w:r>
      <w:r w:rsidR="00C8535E" w:rsidRPr="00E63E9D">
        <w:rPr>
          <w:rFonts w:ascii="Open Sans" w:hAnsi="Open Sans"/>
        </w:rPr>
        <w:t>these are</w:t>
      </w:r>
      <w:r w:rsidR="00FD2393" w:rsidRPr="00E63E9D">
        <w:rPr>
          <w:rFonts w:ascii="Open Sans" w:hAnsi="Open Sans"/>
        </w:rPr>
        <w:t xml:space="preserve"> automated with the help of VBA Macros which can employ Excel's Visual Basic application to build unique user-generated procedures and improve manual steps through the creation of automated workflows.</w:t>
      </w:r>
      <w:r w:rsidR="00206F15" w:rsidRPr="00E63E9D">
        <w:rPr>
          <w:rFonts w:ascii="Open Sans" w:hAnsi="Open Sans"/>
        </w:rPr>
        <w:t xml:space="preserve"> </w:t>
      </w:r>
    </w:p>
    <w:p w14:paraId="055F8AED" w14:textId="75E25DE8" w:rsidR="004D48DB" w:rsidRDefault="004D48DB" w:rsidP="00E63E9D">
      <w:pPr>
        <w:spacing w:line="276" w:lineRule="auto"/>
        <w:jc w:val="both"/>
        <w:rPr>
          <w:rFonts w:ascii="Open Sans" w:hAnsi="Open Sans"/>
        </w:rPr>
      </w:pPr>
      <w:r w:rsidRPr="00E63E9D">
        <w:rPr>
          <w:rFonts w:ascii="Open Sans" w:hAnsi="Open Sans"/>
        </w:rPr>
        <w:t xml:space="preserve">In order to avoid doing repetitive operations manually every time, you can automate </w:t>
      </w:r>
      <w:r w:rsidR="008A3D63" w:rsidRPr="008A3D63">
        <w:rPr>
          <w:rFonts w:ascii="Open Sans" w:hAnsi="Open Sans"/>
        </w:rPr>
        <w:t xml:space="preserve">procedures </w:t>
      </w:r>
      <w:r w:rsidRPr="00E63E9D">
        <w:rPr>
          <w:rFonts w:ascii="Open Sans" w:hAnsi="Open Sans"/>
        </w:rPr>
        <w:t>in Excel using macros. Time is saved throughout the automation process by using Excel macros, and trustworthy, high-quality work is produced.</w:t>
      </w:r>
      <w:r w:rsidR="00206F15" w:rsidRPr="00E63E9D">
        <w:rPr>
          <w:rFonts w:ascii="Open Sans" w:hAnsi="Open Sans"/>
        </w:rPr>
        <w:t xml:space="preserve"> </w:t>
      </w:r>
      <w:r w:rsidR="00E63E9D">
        <w:rPr>
          <w:rFonts w:ascii="Open Sans" w:hAnsi="Open Sans"/>
        </w:rPr>
        <w:t>So, t</w:t>
      </w:r>
      <w:r w:rsidR="00206F15" w:rsidRPr="00E63E9D">
        <w:rPr>
          <w:rFonts w:ascii="Open Sans" w:hAnsi="Open Sans"/>
        </w:rPr>
        <w:t xml:space="preserve">his </w:t>
      </w:r>
      <w:r w:rsidR="00E63E9D">
        <w:rPr>
          <w:rFonts w:ascii="Open Sans" w:hAnsi="Open Sans"/>
        </w:rPr>
        <w:t>is</w:t>
      </w:r>
      <w:r w:rsidR="00206F15" w:rsidRPr="00E63E9D">
        <w:rPr>
          <w:rFonts w:ascii="Open Sans" w:hAnsi="Open Sans"/>
        </w:rPr>
        <w:t xml:space="preserve"> role of buttons</w:t>
      </w:r>
      <w:r w:rsidR="00B12B07">
        <w:rPr>
          <w:rFonts w:ascii="Open Sans" w:hAnsi="Open Sans"/>
        </w:rPr>
        <w:t xml:space="preserve"> and also buttons are easy to use.</w:t>
      </w:r>
    </w:p>
    <w:p w14:paraId="5F5EF24F" w14:textId="0057C9A6" w:rsidR="002E1519" w:rsidRPr="00E63E9D" w:rsidRDefault="002E1519" w:rsidP="002E1519">
      <w:pPr>
        <w:spacing w:line="276" w:lineRule="auto"/>
        <w:jc w:val="both"/>
        <w:rPr>
          <w:rFonts w:ascii="Open Sans" w:hAnsi="Open Sans"/>
        </w:rPr>
      </w:pPr>
      <w:r w:rsidRPr="00E63E9D">
        <w:rPr>
          <w:rFonts w:ascii="Open Sans" w:hAnsi="Open Sans"/>
        </w:rPr>
        <w:t>For example, when you click on the “permutation button” then message box open, enter six digits like 345789 and the target value is 112. After that six-digit value which is already arranged, displays top of the excel sheet. The output value is 974835, now you can split the value into 3 digits such as 974 and 835, subtract it and you will get 112.</w:t>
      </w:r>
      <w:r w:rsidR="0005421A">
        <w:rPr>
          <w:rFonts w:ascii="Open Sans" w:hAnsi="Open Sans"/>
        </w:rPr>
        <w:t xml:space="preserve"> In this way</w:t>
      </w:r>
      <w:r w:rsidR="009131CF">
        <w:rPr>
          <w:rFonts w:ascii="Open Sans" w:hAnsi="Open Sans"/>
        </w:rPr>
        <w:t>,</w:t>
      </w:r>
      <w:r w:rsidR="0005421A">
        <w:rPr>
          <w:rFonts w:ascii="Open Sans" w:hAnsi="Open Sans"/>
        </w:rPr>
        <w:t xml:space="preserve"> macro button </w:t>
      </w:r>
      <w:r w:rsidR="00BA2EA4">
        <w:rPr>
          <w:rFonts w:ascii="Open Sans" w:hAnsi="Open Sans"/>
        </w:rPr>
        <w:t>can be used</w:t>
      </w:r>
      <w:r w:rsidR="00434D3E">
        <w:rPr>
          <w:rFonts w:ascii="Open Sans" w:hAnsi="Open Sans"/>
        </w:rPr>
        <w:t xml:space="preserve">. </w:t>
      </w:r>
      <w:r w:rsidR="0064706A">
        <w:rPr>
          <w:rFonts w:ascii="Open Sans" w:hAnsi="Open Sans"/>
        </w:rPr>
        <w:t xml:space="preserve">Apart form that, if user skip any one of the </w:t>
      </w:r>
      <w:r w:rsidR="006D0324">
        <w:rPr>
          <w:rFonts w:ascii="Open Sans" w:hAnsi="Open Sans"/>
        </w:rPr>
        <w:t>input boxes</w:t>
      </w:r>
      <w:r w:rsidR="0064706A">
        <w:rPr>
          <w:rFonts w:ascii="Open Sans" w:hAnsi="Open Sans"/>
        </w:rPr>
        <w:t xml:space="preserve"> then it cannot run successfull</w:t>
      </w:r>
      <w:r w:rsidR="00535B50">
        <w:rPr>
          <w:rFonts w:ascii="Open Sans" w:hAnsi="Open Sans"/>
        </w:rPr>
        <w:t xml:space="preserve">y and </w:t>
      </w:r>
      <w:r w:rsidR="006D0324">
        <w:rPr>
          <w:rFonts w:ascii="Open Sans" w:hAnsi="Open Sans"/>
        </w:rPr>
        <w:t xml:space="preserve">which means that </w:t>
      </w:r>
      <w:r w:rsidR="00535B50">
        <w:rPr>
          <w:rFonts w:ascii="Open Sans" w:hAnsi="Open Sans"/>
        </w:rPr>
        <w:t xml:space="preserve">you have to insert the number </w:t>
      </w:r>
      <w:r w:rsidR="006D0324">
        <w:rPr>
          <w:rFonts w:ascii="Open Sans" w:hAnsi="Open Sans"/>
        </w:rPr>
        <w:t>again.</w:t>
      </w:r>
    </w:p>
    <w:p w14:paraId="16217BAD" w14:textId="215CDD5D" w:rsidR="00A06979" w:rsidRPr="00E63E9D" w:rsidRDefault="00761B39" w:rsidP="00E63E9D">
      <w:pPr>
        <w:spacing w:line="276" w:lineRule="auto"/>
        <w:jc w:val="both"/>
        <w:rPr>
          <w:rFonts w:ascii="Open Sans" w:hAnsi="Open Sans"/>
        </w:rPr>
      </w:pPr>
      <w:r w:rsidRPr="00E63E9D">
        <w:rPr>
          <w:rFonts w:ascii="Open Sans" w:hAnsi="Open Sans"/>
        </w:rPr>
        <w:t xml:space="preserve">On the other hand, </w:t>
      </w:r>
      <w:r w:rsidR="00164FF5" w:rsidRPr="00E63E9D">
        <w:rPr>
          <w:rFonts w:ascii="Open Sans" w:hAnsi="Open Sans"/>
        </w:rPr>
        <w:t>t</w:t>
      </w:r>
      <w:r w:rsidR="00E344B2" w:rsidRPr="00E63E9D">
        <w:rPr>
          <w:rFonts w:ascii="Open Sans" w:hAnsi="Open Sans"/>
        </w:rPr>
        <w:t>he text “permutation” that I had put</w:t>
      </w:r>
      <w:r w:rsidR="008A3D63">
        <w:rPr>
          <w:rFonts w:ascii="Open Sans" w:hAnsi="Open Sans"/>
        </w:rPr>
        <w:t>ted</w:t>
      </w:r>
      <w:r w:rsidR="00E344B2" w:rsidRPr="00E63E9D">
        <w:rPr>
          <w:rFonts w:ascii="Open Sans" w:hAnsi="Open Sans"/>
        </w:rPr>
        <w:t xml:space="preserve"> in the box. So, it </w:t>
      </w:r>
      <w:r w:rsidR="009E126C" w:rsidRPr="00E63E9D">
        <w:rPr>
          <w:rFonts w:ascii="Open Sans" w:hAnsi="Open Sans"/>
        </w:rPr>
        <w:t xml:space="preserve">is </w:t>
      </w:r>
      <w:r w:rsidR="00E344B2" w:rsidRPr="00E63E9D">
        <w:rPr>
          <w:rFonts w:ascii="Open Sans" w:hAnsi="Open Sans"/>
        </w:rPr>
        <w:t xml:space="preserve">just a name for </w:t>
      </w:r>
      <w:r w:rsidR="002E1519">
        <w:rPr>
          <w:rFonts w:ascii="Open Sans" w:hAnsi="Open Sans"/>
        </w:rPr>
        <w:t xml:space="preserve">a </w:t>
      </w:r>
      <w:r w:rsidR="00E344B2" w:rsidRPr="00E63E9D">
        <w:rPr>
          <w:rFonts w:ascii="Open Sans" w:hAnsi="Open Sans"/>
        </w:rPr>
        <w:t>button and you can</w:t>
      </w:r>
      <w:r w:rsidR="00D806F9" w:rsidRPr="00E63E9D">
        <w:rPr>
          <w:rFonts w:ascii="Open Sans" w:hAnsi="Open Sans"/>
        </w:rPr>
        <w:t xml:space="preserve"> give any name </w:t>
      </w:r>
      <w:r w:rsidR="002E1519">
        <w:rPr>
          <w:rFonts w:ascii="Open Sans" w:hAnsi="Open Sans"/>
        </w:rPr>
        <w:t xml:space="preserve">whatever </w:t>
      </w:r>
      <w:r w:rsidR="00D806F9" w:rsidRPr="00E63E9D">
        <w:rPr>
          <w:rFonts w:ascii="Open Sans" w:hAnsi="Open Sans"/>
        </w:rPr>
        <w:t>you</w:t>
      </w:r>
      <w:r w:rsidR="002E1519">
        <w:rPr>
          <w:rFonts w:ascii="Open Sans" w:hAnsi="Open Sans"/>
        </w:rPr>
        <w:t xml:space="preserve"> want</w:t>
      </w:r>
      <w:r w:rsidR="00D806F9" w:rsidRPr="00E63E9D">
        <w:rPr>
          <w:rFonts w:ascii="Open Sans" w:hAnsi="Open Sans"/>
        </w:rPr>
        <w:t>.</w:t>
      </w:r>
      <w:r w:rsidR="00B81D03">
        <w:rPr>
          <w:rFonts w:ascii="Open Sans" w:hAnsi="Open Sans"/>
        </w:rPr>
        <w:t xml:space="preserve"> </w:t>
      </w:r>
    </w:p>
    <w:p w14:paraId="1213A827" w14:textId="77777777" w:rsidR="00A06979" w:rsidRDefault="00A06979" w:rsidP="00020103">
      <w:pPr>
        <w:jc w:val="both"/>
      </w:pPr>
    </w:p>
    <w:sectPr w:rsidR="00A069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LAwMTKyNDO1MDdW0lEKTi0uzszPAykwqgUAX6rBfCwAAAA="/>
  </w:docVars>
  <w:rsids>
    <w:rsidRoot w:val="00904F1B"/>
    <w:rsid w:val="00020103"/>
    <w:rsid w:val="0003397B"/>
    <w:rsid w:val="0005421A"/>
    <w:rsid w:val="00164FF5"/>
    <w:rsid w:val="00206F15"/>
    <w:rsid w:val="00257924"/>
    <w:rsid w:val="00294D15"/>
    <w:rsid w:val="002E1519"/>
    <w:rsid w:val="002E681F"/>
    <w:rsid w:val="003737ED"/>
    <w:rsid w:val="003A32D4"/>
    <w:rsid w:val="00415A53"/>
    <w:rsid w:val="00434D3E"/>
    <w:rsid w:val="00483863"/>
    <w:rsid w:val="004918C4"/>
    <w:rsid w:val="004D48DB"/>
    <w:rsid w:val="00535B50"/>
    <w:rsid w:val="00535FC6"/>
    <w:rsid w:val="0064706A"/>
    <w:rsid w:val="006C7F97"/>
    <w:rsid w:val="006D0324"/>
    <w:rsid w:val="006F4C2A"/>
    <w:rsid w:val="007560DB"/>
    <w:rsid w:val="007600B8"/>
    <w:rsid w:val="00761B39"/>
    <w:rsid w:val="007B475E"/>
    <w:rsid w:val="00895231"/>
    <w:rsid w:val="008A3D63"/>
    <w:rsid w:val="00904F1B"/>
    <w:rsid w:val="009131CF"/>
    <w:rsid w:val="009B661B"/>
    <w:rsid w:val="009E126C"/>
    <w:rsid w:val="009F679F"/>
    <w:rsid w:val="00A06979"/>
    <w:rsid w:val="00AA02BE"/>
    <w:rsid w:val="00AF2CFA"/>
    <w:rsid w:val="00AF4D8C"/>
    <w:rsid w:val="00B05509"/>
    <w:rsid w:val="00B12B07"/>
    <w:rsid w:val="00B316CB"/>
    <w:rsid w:val="00B81D03"/>
    <w:rsid w:val="00BA2EA4"/>
    <w:rsid w:val="00BC0DEF"/>
    <w:rsid w:val="00C2493C"/>
    <w:rsid w:val="00C8535E"/>
    <w:rsid w:val="00C9666B"/>
    <w:rsid w:val="00D806F9"/>
    <w:rsid w:val="00DC17D7"/>
    <w:rsid w:val="00DC341B"/>
    <w:rsid w:val="00DF3D6C"/>
    <w:rsid w:val="00E029F5"/>
    <w:rsid w:val="00E25E67"/>
    <w:rsid w:val="00E344B2"/>
    <w:rsid w:val="00E63E9D"/>
    <w:rsid w:val="00EB2CA0"/>
    <w:rsid w:val="00F54BE3"/>
    <w:rsid w:val="00F830EC"/>
    <w:rsid w:val="00FA0ACA"/>
    <w:rsid w:val="00FC4E2B"/>
    <w:rsid w:val="00FD2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0157"/>
  <w15:chartTrackingRefBased/>
  <w15:docId w15:val="{145A1DBE-0DED-4730-B886-5FFD944EB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07</dc:creator>
  <cp:keywords/>
  <dc:description/>
  <cp:lastModifiedBy>laptop 07</cp:lastModifiedBy>
  <cp:revision>63</cp:revision>
  <dcterms:created xsi:type="dcterms:W3CDTF">2022-08-23T04:00:00Z</dcterms:created>
  <dcterms:modified xsi:type="dcterms:W3CDTF">2022-12-28T08:38:00Z</dcterms:modified>
</cp:coreProperties>
</file>